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590BC" w14:textId="77777777" w:rsidR="00EA2E38" w:rsidRDefault="001029F2" w:rsidP="00FC6FB5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3B0E11C4" w14:textId="01181621" w:rsidR="001029F2" w:rsidRPr="009627F0" w:rsidRDefault="001029F2" w:rsidP="00FC6FB5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proofErr w:type="gramStart"/>
      <w:r w:rsidRPr="009627F0">
        <w:rPr>
          <w:rFonts w:ascii="Times New Roman" w:hAnsi="Times New Roman" w:cs="Times New Roman"/>
        </w:rPr>
        <w:t>…..</w:t>
      </w:r>
      <w:proofErr w:type="gramEnd"/>
      <w:r w:rsidRPr="009627F0">
        <w:rPr>
          <w:rFonts w:ascii="Times New Roman" w:hAnsi="Times New Roman" w:cs="Times New Roman"/>
        </w:rPr>
        <w:t>/……/</w:t>
      </w:r>
      <w:r w:rsidR="00A84237">
        <w:rPr>
          <w:rFonts w:ascii="Times New Roman" w:hAnsi="Times New Roman" w:cs="Times New Roman"/>
        </w:rPr>
        <w:t>20</w:t>
      </w:r>
      <w:r w:rsidR="00285488">
        <w:rPr>
          <w:rFonts w:ascii="Times New Roman" w:hAnsi="Times New Roman" w:cs="Times New Roman"/>
        </w:rPr>
        <w:t>….</w:t>
      </w:r>
    </w:p>
    <w:p w14:paraId="65F57A78" w14:textId="4484F093" w:rsidR="00807CC9" w:rsidRPr="009627F0" w:rsidRDefault="00807CC9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T.C.</w:t>
      </w:r>
    </w:p>
    <w:p w14:paraId="28BC34DA" w14:textId="02693019" w:rsidR="008543D8" w:rsidRPr="009627F0" w:rsidRDefault="008543D8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ESKİŞEHİR OSMANGAZİ</w:t>
      </w:r>
      <w:r w:rsidR="00807CC9" w:rsidRPr="009627F0">
        <w:rPr>
          <w:rFonts w:ascii="Times New Roman" w:hAnsi="Times New Roman" w:cs="Times New Roman"/>
        </w:rPr>
        <w:t xml:space="preserve"> ÜNİVERSİTESİ</w:t>
      </w:r>
    </w:p>
    <w:p w14:paraId="71FAC3ED" w14:textId="6C292370" w:rsidR="008543D8" w:rsidRPr="009627F0" w:rsidRDefault="00CC6BC1" w:rsidP="00285488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İVRİHİSAR</w:t>
      </w:r>
      <w:r w:rsidR="001029F2" w:rsidRPr="009627F0">
        <w:rPr>
          <w:rFonts w:ascii="Times New Roman" w:hAnsi="Times New Roman" w:cs="Times New Roman"/>
        </w:rPr>
        <w:t xml:space="preserve"> MESLEK YÜKSEKOKULU</w:t>
      </w:r>
      <w:r w:rsidR="00285488">
        <w:rPr>
          <w:rFonts w:ascii="Times New Roman" w:hAnsi="Times New Roman" w:cs="Times New Roman"/>
        </w:rPr>
        <w:t xml:space="preserve"> MÜDÜRLÜĞÜNE</w:t>
      </w:r>
    </w:p>
    <w:p w14:paraId="2AB5301D" w14:textId="77777777" w:rsidR="00FC6FB5" w:rsidRPr="009627F0" w:rsidRDefault="00FC6FB5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p w14:paraId="7070B10A" w14:textId="6FD3793B" w:rsidR="00ED4362" w:rsidRDefault="00091977" w:rsidP="00091977">
      <w:pPr>
        <w:spacing w:after="0" w:line="360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proofErr w:type="gramStart"/>
      <w:r>
        <w:rPr>
          <w:rFonts w:ascii="Times New Roman" w:hAnsi="Times New Roman" w:cs="Times New Roman"/>
        </w:rPr>
        <w:t>….</w:t>
      </w:r>
      <w:proofErr w:type="gramEnd"/>
      <w:r>
        <w:rPr>
          <w:rFonts w:ascii="Times New Roman" w:hAnsi="Times New Roman" w:cs="Times New Roman"/>
        </w:rPr>
        <w:t>/20….</w:t>
      </w:r>
      <w:r w:rsidR="00A211DA">
        <w:rPr>
          <w:rFonts w:ascii="Times New Roman" w:hAnsi="Times New Roman" w:cs="Times New Roman"/>
        </w:rPr>
        <w:t xml:space="preserve"> Akademik Yılı Güz/Bahar döneminde Meslek Yüksekokulumuz ………………………………………… Programı </w:t>
      </w:r>
      <w:proofErr w:type="gramStart"/>
      <w:r w:rsidR="00ED4362">
        <w:rPr>
          <w:rFonts w:ascii="Times New Roman" w:hAnsi="Times New Roman" w:cs="Times New Roman"/>
        </w:rPr>
        <w:t>……</w:t>
      </w:r>
      <w:proofErr w:type="gramEnd"/>
      <w:r w:rsidR="00ED4362">
        <w:rPr>
          <w:rFonts w:ascii="Times New Roman" w:hAnsi="Times New Roman" w:cs="Times New Roman"/>
        </w:rPr>
        <w:t xml:space="preserve"> Sınıf </w:t>
      </w:r>
      <w:proofErr w:type="gramStart"/>
      <w:r w:rsidR="00ED4362">
        <w:rPr>
          <w:rFonts w:ascii="Times New Roman" w:hAnsi="Times New Roman" w:cs="Times New Roman"/>
        </w:rPr>
        <w:t>……………..</w:t>
      </w:r>
      <w:proofErr w:type="gramEnd"/>
      <w:r w:rsidR="00ED4362">
        <w:rPr>
          <w:rFonts w:ascii="Times New Roman" w:hAnsi="Times New Roman" w:cs="Times New Roman"/>
        </w:rPr>
        <w:t xml:space="preserve">  kodlu </w:t>
      </w:r>
      <w:proofErr w:type="gramStart"/>
      <w:r w:rsidR="00ED4362">
        <w:rPr>
          <w:rFonts w:ascii="Times New Roman" w:hAnsi="Times New Roman" w:cs="Times New Roman"/>
        </w:rPr>
        <w:t>…………………………</w:t>
      </w:r>
      <w:proofErr w:type="gramEnd"/>
      <w:r w:rsidR="00ED4362">
        <w:rPr>
          <w:rFonts w:ascii="Times New Roman" w:hAnsi="Times New Roman" w:cs="Times New Roman"/>
        </w:rPr>
        <w:t xml:space="preserve"> </w:t>
      </w:r>
      <w:proofErr w:type="gramStart"/>
      <w:r w:rsidR="00ED4362">
        <w:rPr>
          <w:rFonts w:ascii="Times New Roman" w:hAnsi="Times New Roman" w:cs="Times New Roman"/>
        </w:rPr>
        <w:t>dersi</w:t>
      </w:r>
      <w:proofErr w:type="gramEnd"/>
      <w:r w:rsidR="00ED4362">
        <w:rPr>
          <w:rFonts w:ascii="Times New Roman" w:hAnsi="Times New Roman" w:cs="Times New Roman"/>
        </w:rPr>
        <w:t xml:space="preserve"> tarafımca yürütülmektedir.  </w:t>
      </w:r>
      <w:proofErr w:type="gramStart"/>
      <w:r w:rsidR="00ED4362">
        <w:rPr>
          <w:rFonts w:ascii="Times New Roman" w:hAnsi="Times New Roman" w:cs="Times New Roman"/>
        </w:rPr>
        <w:t>………………………………………………….</w:t>
      </w:r>
      <w:proofErr w:type="gramEnd"/>
      <w:r w:rsidR="00ED4362">
        <w:rPr>
          <w:rFonts w:ascii="Times New Roman" w:hAnsi="Times New Roman" w:cs="Times New Roman"/>
        </w:rPr>
        <w:t xml:space="preserve"> ‘dan dolayı uygun görüldüğü takdirde Öğrenci Bilgi Sistemi</w:t>
      </w:r>
      <w:r w:rsidR="00EA2E38">
        <w:rPr>
          <w:rFonts w:ascii="Times New Roman" w:hAnsi="Times New Roman" w:cs="Times New Roman"/>
        </w:rPr>
        <w:t>nde</w:t>
      </w:r>
      <w:r>
        <w:rPr>
          <w:rFonts w:ascii="Times New Roman" w:hAnsi="Times New Roman" w:cs="Times New Roman"/>
        </w:rPr>
        <w:t xml:space="preserve"> işlem</w:t>
      </w:r>
      <w:r w:rsidR="00ED4362">
        <w:rPr>
          <w:rFonts w:ascii="Times New Roman" w:hAnsi="Times New Roman" w:cs="Times New Roman"/>
        </w:rPr>
        <w:t xml:space="preserve"> yapabilmem için tarafıma günlük yetki verilmesini talep ediyorum.</w:t>
      </w:r>
    </w:p>
    <w:p w14:paraId="1B194A6C" w14:textId="24DB033E" w:rsidR="008C725F" w:rsidRDefault="00ED4362" w:rsidP="00EA2E38">
      <w:pPr>
        <w:spacing w:after="0" w:line="360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lgilerini ve gereğini arz ederim.</w:t>
      </w:r>
    </w:p>
    <w:p w14:paraId="4703E983" w14:textId="7C2228F8" w:rsidR="00ED4362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58A9EE4" w14:textId="71FE60C6" w:rsidR="00ED4362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F184DEB" w14:textId="1EDEB20A" w:rsidR="00ED4362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59526A11" w14:textId="49BBFD4B" w:rsidR="00ED4362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BF10E65" w14:textId="79C224F6" w:rsidR="00ED4362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810DD44" w14:textId="77777777" w:rsidR="00ED4362" w:rsidRPr="009627F0" w:rsidRDefault="00ED4362" w:rsidP="00A211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75F8E08" w14:textId="1EE0877B" w:rsidR="008C725F" w:rsidRDefault="00CC6BC1" w:rsidP="00CC6BC1">
      <w:pPr>
        <w:tabs>
          <w:tab w:val="left" w:pos="7088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C725F" w:rsidRPr="009627F0">
        <w:rPr>
          <w:rFonts w:ascii="Times New Roman" w:hAnsi="Times New Roman" w:cs="Times New Roman"/>
        </w:rPr>
        <w:t>Adı Soyadı</w:t>
      </w:r>
    </w:p>
    <w:p w14:paraId="45A98E45" w14:textId="14C3D046" w:rsidR="00CC6BC1" w:rsidRDefault="00CC6BC1" w:rsidP="00CC6BC1">
      <w:pPr>
        <w:tabs>
          <w:tab w:val="left" w:pos="7088"/>
        </w:tabs>
        <w:spacing w:line="360" w:lineRule="auto"/>
        <w:jc w:val="center"/>
        <w:rPr>
          <w:rFonts w:ascii="Times New Roman" w:hAnsi="Times New Roman" w:cs="Times New Roman"/>
        </w:rPr>
      </w:pPr>
    </w:p>
    <w:p w14:paraId="67D8AD4F" w14:textId="26BA334E" w:rsidR="008C725F" w:rsidRPr="009627F0" w:rsidRDefault="00CC6BC1" w:rsidP="00CC6BC1">
      <w:pPr>
        <w:tabs>
          <w:tab w:val="left" w:pos="7088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C725F" w:rsidRPr="009627F0">
        <w:rPr>
          <w:rFonts w:ascii="Times New Roman" w:hAnsi="Times New Roman" w:cs="Times New Roman"/>
        </w:rPr>
        <w:t>İmza</w:t>
      </w:r>
    </w:p>
    <w:p w14:paraId="68616B9A" w14:textId="001B71DF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p w14:paraId="7C69F385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7B029D5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C41953E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4B071C3A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1D48BE9" w14:textId="5A83734C" w:rsidR="008543D8" w:rsidRPr="009627F0" w:rsidRDefault="008C725F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="00807CC9" w:rsidRPr="009627F0">
        <w:rPr>
          <w:rFonts w:ascii="Times New Roman" w:hAnsi="Times New Roman" w:cs="Times New Roman"/>
        </w:rPr>
        <w:t xml:space="preserve"> </w:t>
      </w:r>
    </w:p>
    <w:sectPr w:rsidR="008543D8" w:rsidRPr="009627F0" w:rsidSect="002C5A81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rQUA3oIs9iwAAAA="/>
  </w:docVars>
  <w:rsids>
    <w:rsidRoot w:val="00807CC9"/>
    <w:rsid w:val="00020FD6"/>
    <w:rsid w:val="00043DE6"/>
    <w:rsid w:val="00091977"/>
    <w:rsid w:val="000D3697"/>
    <w:rsid w:val="001029F2"/>
    <w:rsid w:val="00213047"/>
    <w:rsid w:val="00285488"/>
    <w:rsid w:val="002C5A81"/>
    <w:rsid w:val="002E0520"/>
    <w:rsid w:val="004465C4"/>
    <w:rsid w:val="00487882"/>
    <w:rsid w:val="004A4E43"/>
    <w:rsid w:val="006F29FA"/>
    <w:rsid w:val="00807CC9"/>
    <w:rsid w:val="008543D8"/>
    <w:rsid w:val="00873AE2"/>
    <w:rsid w:val="008C725F"/>
    <w:rsid w:val="00937129"/>
    <w:rsid w:val="009627F0"/>
    <w:rsid w:val="00A211DA"/>
    <w:rsid w:val="00A84237"/>
    <w:rsid w:val="00AC7D6A"/>
    <w:rsid w:val="00CC6BC1"/>
    <w:rsid w:val="00D9594C"/>
    <w:rsid w:val="00DF6F10"/>
    <w:rsid w:val="00EA2E38"/>
    <w:rsid w:val="00ED4362"/>
    <w:rsid w:val="00F15598"/>
    <w:rsid w:val="00FC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20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D36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36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Muhammed Enes SEZGİN</cp:lastModifiedBy>
  <cp:revision>6</cp:revision>
  <cp:lastPrinted>2025-09-05T11:22:00Z</cp:lastPrinted>
  <dcterms:created xsi:type="dcterms:W3CDTF">2025-09-05T11:21:00Z</dcterms:created>
  <dcterms:modified xsi:type="dcterms:W3CDTF">2025-09-05T11:51:00Z</dcterms:modified>
</cp:coreProperties>
</file>